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54D" w:rsidRPr="00244351" w:rsidRDefault="004D56F3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244351">
        <w:rPr>
          <w:rFonts w:ascii="TH SarabunPSK" w:hAnsi="TH SarabunPSK" w:cs="TH SarabunPSK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575005</wp:posOffset>
            </wp:positionH>
            <wp:positionV relativeFrom="paragraph">
              <wp:posOffset>-204826</wp:posOffset>
            </wp:positionV>
            <wp:extent cx="4574896" cy="943661"/>
            <wp:effectExtent l="1905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2233" t="35815" r="25020" b="4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896" cy="9436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E254D" w:rsidRPr="00244351" w:rsidRDefault="00FE254D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:rsidR="00B74695" w:rsidRPr="00244351" w:rsidRDefault="00B74695" w:rsidP="0032259E">
      <w:pPr>
        <w:rPr>
          <w:rFonts w:ascii="TH SarabunPSK" w:hAnsi="TH SarabunPSK" w:cs="TH SarabunPSK"/>
          <w:b/>
          <w:bCs/>
          <w:color w:val="000000" w:themeColor="text1"/>
          <w:sz w:val="20"/>
          <w:szCs w:val="20"/>
        </w:rPr>
      </w:pPr>
    </w:p>
    <w:p w:rsidR="00503836" w:rsidRPr="00244351" w:rsidRDefault="00503836" w:rsidP="00503836">
      <w:pPr>
        <w:spacing w:line="276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บฟอร์มแสดง</w:t>
      </w:r>
      <w:r w:rsidR="00940BC6"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ข้อมูล</w:t>
      </w: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ผู้เชี่ยวชาญ</w:t>
      </w: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 </w:t>
      </w: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ผู้ทรงคุณวุฒิ</w:t>
      </w: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 </w:t>
      </w:r>
      <w:r w:rsidRPr="00244351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ละทีมพัฒนารายวิชา</w:t>
      </w:r>
    </w:p>
    <w:p w:rsidR="00243F00" w:rsidRPr="00244351" w:rsidRDefault="00243F00" w:rsidP="00B74695">
      <w:pPr>
        <w:spacing w:line="276" w:lineRule="auto"/>
        <w:jc w:val="center"/>
        <w:rPr>
          <w:rFonts w:ascii="TH SarabunPSK" w:hAnsi="TH SarabunPSK" w:cs="TH SarabunPSK"/>
          <w:color w:val="FF0000"/>
          <w:sz w:val="8"/>
          <w:szCs w:val="8"/>
        </w:rPr>
      </w:pPr>
    </w:p>
    <w:tbl>
      <w:tblPr>
        <w:tblStyle w:val="a5"/>
        <w:tblW w:w="9635" w:type="dxa"/>
        <w:tblInd w:w="-142" w:type="dxa"/>
        <w:tblLook w:val="04A0" w:firstRow="1" w:lastRow="0" w:firstColumn="1" w:lastColumn="0" w:noHBand="0" w:noVBand="1"/>
      </w:tblPr>
      <w:tblGrid>
        <w:gridCol w:w="2387"/>
        <w:gridCol w:w="7248"/>
      </w:tblGrid>
      <w:tr w:rsidR="00564BCB" w:rsidRPr="00244351" w:rsidTr="00AE380C">
        <w:tc>
          <w:tcPr>
            <w:tcW w:w="9635" w:type="dxa"/>
            <w:gridSpan w:val="2"/>
          </w:tcPr>
          <w:p w:rsidR="00564BCB" w:rsidRPr="00244351" w:rsidRDefault="00564BCB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คำชี้แจง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โปรดระบุรายละเอียดให้ครบถ้วน</w:t>
            </w:r>
          </w:p>
        </w:tc>
      </w:tr>
      <w:tr w:rsidR="00564BCB" w:rsidRPr="00244351" w:rsidTr="00193EA3">
        <w:tc>
          <w:tcPr>
            <w:tcW w:w="2387" w:type="dxa"/>
          </w:tcPr>
          <w:p w:rsidR="00564BCB" w:rsidRPr="00244351" w:rsidRDefault="00EA1D09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ครือข่าย</w:t>
            </w:r>
            <w:r w:rsidR="00193EA3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ุดมศึกษาภาค</w:t>
            </w:r>
          </w:p>
        </w:tc>
        <w:tc>
          <w:tcPr>
            <w:tcW w:w="7248" w:type="dxa"/>
          </w:tcPr>
          <w:p w:rsidR="00564BCB" w:rsidRPr="00863F6E" w:rsidRDefault="00564BCB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F05607" w:rsidRPr="00244351" w:rsidTr="00193EA3">
        <w:tc>
          <w:tcPr>
            <w:tcW w:w="2387" w:type="dxa"/>
            <w:tcBorders>
              <w:bottom w:val="single" w:sz="4" w:space="0" w:color="auto"/>
            </w:tcBorders>
          </w:tcPr>
          <w:p w:rsidR="00F05607" w:rsidRPr="00244351" w:rsidRDefault="00EA1D09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วิชา</w:t>
            </w:r>
          </w:p>
        </w:tc>
        <w:tc>
          <w:tcPr>
            <w:tcW w:w="7248" w:type="dxa"/>
            <w:tcBorders>
              <w:bottom w:val="single" w:sz="4" w:space="0" w:color="auto"/>
            </w:tcBorders>
          </w:tcPr>
          <w:p w:rsidR="00F05607" w:rsidRPr="00863F6E" w:rsidRDefault="00F05607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193EA3" w:rsidRPr="00863F6E" w:rsidRDefault="00193EA3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A71AD" w:rsidRPr="00244351" w:rsidTr="000126E0">
        <w:tc>
          <w:tcPr>
            <w:tcW w:w="9635" w:type="dxa"/>
            <w:gridSpan w:val="2"/>
            <w:shd w:val="clear" w:color="auto" w:fill="F2F2F2" w:themeFill="background1" w:themeFillShade="F2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.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อาจารย์ผู้รับผิดชอบรายวิชา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/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อาจารย์ผู้ช่วยสอน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(หากมีมากกว่า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ท่านโปรดระบุ)</w:t>
            </w:r>
          </w:p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sz w:val="28"/>
                <w:szCs w:val="28"/>
              </w:rPr>
              <w:t xml:space="preserve">** </w:t>
            </w:r>
            <w:r w:rsidRPr="00244351">
              <w:rPr>
                <w:rFonts w:ascii="TH SarabunPSK" w:hAnsi="TH SarabunPSK" w:cs="TH SarabunPSK"/>
                <w:sz w:val="28"/>
                <w:szCs w:val="28"/>
                <w:cs/>
              </w:rPr>
              <w:t>กรุณาระบุประวัติย่อของผู้รับผิดชอบรายวิชา</w:t>
            </w:r>
            <w:r w:rsidRPr="00244351">
              <w:rPr>
                <w:rFonts w:ascii="TH SarabunPSK" w:hAnsi="TH SarabunPSK" w:cs="TH SarabunPSK"/>
                <w:sz w:val="28"/>
                <w:szCs w:val="28"/>
              </w:rPr>
              <w:t>/</w:t>
            </w:r>
            <w:r w:rsidRPr="00244351">
              <w:rPr>
                <w:rFonts w:ascii="TH SarabunPSK" w:hAnsi="TH SarabunPSK" w:cs="TH SarabunPSK"/>
                <w:sz w:val="28"/>
                <w:szCs w:val="28"/>
                <w:cs/>
              </w:rPr>
              <w:t>อาจารย์ผู้ช่วยสอน รวมถึงข้อมูลเพิ่มเติมอื่น ๆ ที่เกี่ยวข้องหรือ</w:t>
            </w:r>
            <w:r w:rsidRPr="00244351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t>ประสบการณ์ใน</w:t>
            </w:r>
            <w:r w:rsidR="00E33C25" w:rsidRPr="00244351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br/>
            </w:r>
            <w:r w:rsidRPr="00244351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t>การสอนรายวิชานี้</w:t>
            </w:r>
            <w:r w:rsidRPr="00244351">
              <w:rPr>
                <w:rFonts w:ascii="Arial" w:eastAsia="TH SarabunPSK" w:hAnsi="Arial" w:cs="Arial" w:hint="cs"/>
                <w:sz w:val="28"/>
                <w:szCs w:val="28"/>
                <w:cs/>
              </w:rPr>
              <w:t>​</w:t>
            </w:r>
            <w:r w:rsidRPr="00244351">
              <w:rPr>
                <w:rFonts w:ascii="TH SarabunPSK" w:eastAsia="TH SarabunPSK" w:hAnsi="TH SarabunPSK" w:cs="TH SarabunPSK"/>
                <w:sz w:val="28"/>
                <w:szCs w:val="28"/>
                <w:cs/>
              </w:rPr>
              <w:t>โดยสังเขป</w:t>
            </w:r>
          </w:p>
        </w:tc>
      </w:tr>
      <w:tr w:rsidR="000A71AD" w:rsidRPr="00244351" w:rsidTr="000126E0">
        <w:tc>
          <w:tcPr>
            <w:tcW w:w="9635" w:type="dxa"/>
            <w:gridSpan w:val="2"/>
          </w:tcPr>
          <w:p w:rsidR="000A71AD" w:rsidRPr="00244351" w:rsidRDefault="000A71AD" w:rsidP="000126E0">
            <w:pPr>
              <w:pStyle w:val="a3"/>
              <w:numPr>
                <w:ilvl w:val="0"/>
                <w:numId w:val="5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าจารย์ผู้รับผิดชอบรายวิชา</w:t>
            </w:r>
            <w:r w:rsidR="00C159E8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(หลัก)</w:t>
            </w:r>
            <w:r w:rsidR="00536521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เป็นผู้เชี่ยวชาญเนื้อหา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ไม่ได้เป็นผู้เชี่ยวชาญเนื้อหา</w:t>
            </w:r>
          </w:p>
        </w:tc>
      </w:tr>
      <w:tr w:rsidR="000A71AD" w:rsidRPr="00244351" w:rsidTr="000126E0">
        <w:tc>
          <w:tcPr>
            <w:tcW w:w="2387" w:type="dxa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A71AD" w:rsidRPr="00244351" w:rsidTr="000126E0">
        <w:tc>
          <w:tcPr>
            <w:tcW w:w="2387" w:type="dxa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A71AD" w:rsidRPr="00244351" w:rsidTr="000126E0">
        <w:tc>
          <w:tcPr>
            <w:tcW w:w="2387" w:type="dxa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A71AD" w:rsidRPr="00244351" w:rsidTr="000126E0">
        <w:tc>
          <w:tcPr>
            <w:tcW w:w="2387" w:type="dxa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A71AD" w:rsidRPr="00244351" w:rsidTr="000126E0">
        <w:tc>
          <w:tcPr>
            <w:tcW w:w="2387" w:type="dxa"/>
          </w:tcPr>
          <w:p w:rsidR="000A71AD" w:rsidRPr="00244351" w:rsidRDefault="000A71AD" w:rsidP="000126E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0A71AD" w:rsidRPr="00863F6E" w:rsidRDefault="000A71AD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B22E89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สอน</w:t>
            </w:r>
            <w:r w:rsidR="00B22E89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วิชาที่</w:t>
            </w:r>
            <w:r w:rsidR="00B22E89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สนอ</w:t>
            </w:r>
          </w:p>
        </w:tc>
      </w:tr>
      <w:tr w:rsidR="008B2854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3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3</w:t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</w:rPr>
              <w:t>-5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    </w:t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="00B22E89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8B2854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พัฒนาบทเรียนออนไลน์หรือจัดการเรียนการสอนออนไลน์</w:t>
            </w:r>
          </w:p>
        </w:tc>
      </w:tr>
      <w:tr w:rsidR="008B2854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8B2854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รับทุนพัฒนารายวิชาในโครงการ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Thai MOOC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ยะที่ 1</w:t>
            </w:r>
          </w:p>
        </w:tc>
      </w:tr>
      <w:tr w:rsidR="008B2854" w:rsidRPr="00244351" w:rsidTr="00536521">
        <w:tc>
          <w:tcPr>
            <w:tcW w:w="963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ได้รับทุน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คยได้รับทุนพัฒนารายวิชา จำนวน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…….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วิชา</w:t>
            </w:r>
          </w:p>
          <w:p w:rsidR="00B22E89" w:rsidRPr="00244351" w:rsidRDefault="00B22E89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                                  ชื่อวิชา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.</w:t>
            </w:r>
          </w:p>
        </w:tc>
      </w:tr>
      <w:tr w:rsidR="008B2854" w:rsidRPr="00244351" w:rsidTr="001375F3">
        <w:tc>
          <w:tcPr>
            <w:tcW w:w="9635" w:type="dxa"/>
            <w:gridSpan w:val="2"/>
          </w:tcPr>
          <w:p w:rsidR="008B2854" w:rsidRPr="00244351" w:rsidRDefault="008B2854" w:rsidP="000A71AD">
            <w:pPr>
              <w:pStyle w:val="a3"/>
              <w:numPr>
                <w:ilvl w:val="0"/>
                <w:numId w:val="5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าจารย์</w:t>
            </w:r>
            <w:r w:rsidR="000A71AD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รับผิดชอบร่วม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คนที่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1)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เป็นผู้เชี่ยวชาญเนื้อหา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ไม่ได้เป็นผู้เชี่ยวชาญเนื้อห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   </w:t>
            </w:r>
            <w:r w:rsidR="00FA1F69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="00FA1F69"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FA1F69"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536521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สอนเนื้อหารายวิชาที่เสนอ</w:t>
            </w:r>
          </w:p>
        </w:tc>
      </w:tr>
      <w:tr w:rsidR="00536521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3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3-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536521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พัฒนาบทเรียนออนไลน์หรือจัดการเรียนการสอนออนไลน์</w:t>
            </w:r>
          </w:p>
        </w:tc>
      </w:tr>
      <w:tr w:rsidR="00536521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536521" w:rsidRPr="00244351" w:rsidTr="00536521">
        <w:tc>
          <w:tcPr>
            <w:tcW w:w="9635" w:type="dxa"/>
            <w:gridSpan w:val="2"/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รับทุนพัฒนารายวิชาในโครงการ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Thai MOOC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ยะที่ 1</w:t>
            </w:r>
          </w:p>
        </w:tc>
      </w:tr>
      <w:tr w:rsidR="00536521" w:rsidRPr="00244351" w:rsidTr="00536521">
        <w:tc>
          <w:tcPr>
            <w:tcW w:w="963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536521" w:rsidRPr="00244351" w:rsidRDefault="00536521" w:rsidP="000126E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ได้รับทุน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คยได้รับทุนพัฒนารายวิชา จำนวน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…….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วิชา</w:t>
            </w:r>
          </w:p>
          <w:p w:rsidR="00536521" w:rsidRPr="00244351" w:rsidRDefault="00536521" w:rsidP="000126E0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                                  ชื่อวิชา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.</w:t>
            </w:r>
          </w:p>
        </w:tc>
      </w:tr>
      <w:tr w:rsidR="008B2854" w:rsidRPr="00244351" w:rsidTr="00473D01">
        <w:tc>
          <w:tcPr>
            <w:tcW w:w="9635" w:type="dxa"/>
            <w:gridSpan w:val="2"/>
          </w:tcPr>
          <w:p w:rsidR="008B2854" w:rsidRPr="00244351" w:rsidRDefault="008B2854" w:rsidP="00536521">
            <w:pPr>
              <w:pStyle w:val="a3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าจารย์</w:t>
            </w:r>
            <w:r w:rsidR="000A71AD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รับผิดชอบร่วม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คนที่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2)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เป็นผู้เชี่ยวชาญเนื้อหา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 xml:space="preserve">   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82B70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ไม่ได้เป็นผู้เชี่ยวชาญเนื้อห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 xml:space="preserve">   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  <w:tcBorders>
              <w:bottom w:val="single" w:sz="4" w:space="0" w:color="auto"/>
            </w:tcBorders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FA1F69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="00FA1F69"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FA1F69"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  <w:tcBorders>
              <w:bottom w:val="single" w:sz="4" w:space="0" w:color="auto"/>
            </w:tcBorders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031E4F" w:rsidRPr="00244351" w:rsidTr="00FB446D">
        <w:tc>
          <w:tcPr>
            <w:tcW w:w="9635" w:type="dxa"/>
            <w:gridSpan w:val="2"/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สอนเนื้อหารายวิชาที่เสนอ</w:t>
            </w:r>
          </w:p>
        </w:tc>
      </w:tr>
      <w:tr w:rsidR="00031E4F" w:rsidRPr="00244351" w:rsidTr="00FB446D">
        <w:tc>
          <w:tcPr>
            <w:tcW w:w="9635" w:type="dxa"/>
            <w:gridSpan w:val="2"/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3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3-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031E4F" w:rsidRPr="00244351" w:rsidTr="00FB446D">
        <w:tc>
          <w:tcPr>
            <w:tcW w:w="9635" w:type="dxa"/>
            <w:gridSpan w:val="2"/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สบการณ์ในการพัฒนาบทเรียนออนไลน์หรือจัดการเรียนการสอนออนไลน์</w:t>
            </w:r>
          </w:p>
        </w:tc>
      </w:tr>
      <w:tr w:rsidR="00031E4F" w:rsidRPr="00244351" w:rsidTr="00FB446D">
        <w:tc>
          <w:tcPr>
            <w:tcW w:w="9635" w:type="dxa"/>
            <w:gridSpan w:val="2"/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-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ี           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5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ปีขึ้นไป</w:t>
            </w:r>
          </w:p>
        </w:tc>
      </w:tr>
      <w:tr w:rsidR="00031E4F" w:rsidRPr="00244351" w:rsidTr="00FB446D">
        <w:tc>
          <w:tcPr>
            <w:tcW w:w="9635" w:type="dxa"/>
            <w:gridSpan w:val="2"/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รับทุนพัฒนารายวิชาในโครงการ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Thai MOOC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ยะที่ 1</w:t>
            </w:r>
          </w:p>
        </w:tc>
      </w:tr>
      <w:tr w:rsidR="00031E4F" w:rsidRPr="00244351" w:rsidTr="00FB446D">
        <w:tc>
          <w:tcPr>
            <w:tcW w:w="963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31E4F" w:rsidRPr="00244351" w:rsidRDefault="00031E4F" w:rsidP="00FB446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เคยได้รับทุน                 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คยได้รับทุนพัฒนารายวิชา จำนวน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…….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วิชา</w:t>
            </w:r>
          </w:p>
          <w:p w:rsidR="00031E4F" w:rsidRPr="00244351" w:rsidRDefault="00031E4F" w:rsidP="00FB446D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                                  ชื่อวิชา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.</w:t>
            </w:r>
          </w:p>
        </w:tc>
      </w:tr>
      <w:tr w:rsidR="008B2854" w:rsidRPr="00244351" w:rsidTr="00031E4F">
        <w:tc>
          <w:tcPr>
            <w:tcW w:w="9635" w:type="dxa"/>
            <w:gridSpan w:val="2"/>
            <w:shd w:val="clear" w:color="auto" w:fill="auto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2.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ข้อมูลผู้เชี่ยวชาญเนื้อหา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(หากมีมากกว่า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1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ท่านโปรดระบุ)</w:t>
            </w:r>
          </w:p>
        </w:tc>
      </w:tr>
      <w:tr w:rsidR="008B2854" w:rsidRPr="00244351" w:rsidTr="00AE380C">
        <w:tc>
          <w:tcPr>
            <w:tcW w:w="9635" w:type="dxa"/>
            <w:gridSpan w:val="2"/>
          </w:tcPr>
          <w:p w:rsidR="008B2854" w:rsidRPr="00244351" w:rsidRDefault="008B2854" w:rsidP="00536521">
            <w:pPr>
              <w:pStyle w:val="a3"/>
              <w:numPr>
                <w:ilvl w:val="0"/>
                <w:numId w:val="6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ผู้เชี่ยวชาญเนื้อหา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คนที่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  (หากอาจารย์ผู้รับผิดชอบรายวิชาเป็นผู้เชี่ยวชาญเนื้อหา ไม่ต้องกรอกข้อมูล)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92F66" w:rsidRPr="00244351" w:rsidTr="00193EA3">
        <w:tc>
          <w:tcPr>
            <w:tcW w:w="2387" w:type="dxa"/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892F66" w:rsidRPr="00863F6E" w:rsidRDefault="00892F6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92F66" w:rsidRPr="00863F6E" w:rsidRDefault="00892F6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E33C25" w:rsidRPr="00863F6E" w:rsidRDefault="00E33C25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031E4F" w:rsidRPr="00863F6E" w:rsidRDefault="00031E4F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940BC6" w:rsidRPr="00244351" w:rsidRDefault="00940BC6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8B2854" w:rsidRPr="00244351" w:rsidTr="00612C2C">
        <w:tc>
          <w:tcPr>
            <w:tcW w:w="9635" w:type="dxa"/>
            <w:gridSpan w:val="2"/>
          </w:tcPr>
          <w:p w:rsidR="008B2854" w:rsidRPr="00244351" w:rsidRDefault="008B2854" w:rsidP="008B2854">
            <w:pPr>
              <w:pStyle w:val="a3"/>
              <w:numPr>
                <w:ilvl w:val="0"/>
                <w:numId w:val="6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เชี่ยวชาญเนื้อหา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คนที่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2)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="00536521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(หากอาจารย์ผู้รับผิดชอบรายวิชาเป็นผู้เชี่ยวชาญเนื้อหา ไม่ต้องกรอกข้อมูล)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</w:p>
        </w:tc>
      </w:tr>
      <w:tr w:rsidR="00892F66" w:rsidRPr="00244351" w:rsidTr="00193EA3">
        <w:tc>
          <w:tcPr>
            <w:tcW w:w="2387" w:type="dxa"/>
            <w:tcBorders>
              <w:bottom w:val="single" w:sz="4" w:space="0" w:color="auto"/>
            </w:tcBorders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  <w:tcBorders>
              <w:bottom w:val="single" w:sz="4" w:space="0" w:color="auto"/>
            </w:tcBorders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892F66" w:rsidRPr="00244351" w:rsidRDefault="00892F66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E33C25" w:rsidRPr="00244351" w:rsidRDefault="00E33C25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940BC6" w:rsidRPr="00244351" w:rsidRDefault="00940BC6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E33C25" w:rsidRPr="00244351" w:rsidRDefault="00E33C25" w:rsidP="00892F66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8B2854" w:rsidRPr="00244351" w:rsidTr="002E3F6A">
        <w:tc>
          <w:tcPr>
            <w:tcW w:w="9635" w:type="dxa"/>
            <w:gridSpan w:val="2"/>
            <w:shd w:val="clear" w:color="auto" w:fill="F2F2F2" w:themeFill="background1" w:themeFillShade="F2"/>
          </w:tcPr>
          <w:p w:rsidR="008B2854" w:rsidRPr="00244351" w:rsidRDefault="008B2854" w:rsidP="00193EA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. 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มีทีมงานและความพร้อมที่จะพัฒนาบทเรียนออนไลน์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(โปรดเลือกและระบุ</w:t>
            </w:r>
            <w:r w:rsidR="00193EA3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ทีมบุคลากรสนับสนุนทุกข้อที่มี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</w:tr>
      <w:tr w:rsidR="008B2854" w:rsidRPr="00244351" w:rsidTr="007767C1">
        <w:tc>
          <w:tcPr>
            <w:tcW w:w="9635" w:type="dxa"/>
            <w:gridSpan w:val="2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ู้เชี่ยวชาญด้านการออกแบบการสอนหรือนักเทคโนโลยีการศึกษา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รอกรายละเอียดที่ข้อ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>3.1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ผู้เชี่ยวชาญด้านการผลิตสื่อ</w:t>
            </w:r>
            <w:proofErr w:type="spellStart"/>
            <w:r w:rsidR="008003B4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วีดิ</w:t>
            </w:r>
            <w:proofErr w:type="spellEnd"/>
            <w:r w:rsidR="008003B4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ทัศน์และกราฟิก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รอกรายละเอียดที่ข้อ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>3.2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               </w:t>
            </w:r>
          </w:p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ผู้เชี่ยวชาญด้านการวัดและประเมินผล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รอกรายละเอียดที่ข้อ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>3.3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เจ้าหน้าที่ประสานงานรายวิชา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รอกรายละเอียดที่ข้อ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>3.4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เจ้าหน้าที่เทคนิคนำสื่อขึ้นสู่ระบบออนไลน์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รอกรายละเอียดที่ข้อ 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</w:rPr>
              <w:t>3.5</w:t>
            </w:r>
            <w:r w:rsidR="00892F66"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อื่น</w:t>
            </w:r>
            <w:r w:rsidR="0045552C" w:rsidRPr="0024435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ๆ (โปรดระบุ) </w:t>
            </w:r>
            <w:r w:rsidRPr="00244351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</w:t>
            </w:r>
          </w:p>
        </w:tc>
      </w:tr>
      <w:tr w:rsidR="008B2854" w:rsidRPr="00244351" w:rsidTr="007767C1">
        <w:tc>
          <w:tcPr>
            <w:tcW w:w="9635" w:type="dxa"/>
            <w:gridSpan w:val="2"/>
          </w:tcPr>
          <w:p w:rsidR="008B2854" w:rsidRPr="00244351" w:rsidRDefault="008B2854" w:rsidP="00892F66">
            <w:pPr>
              <w:pStyle w:val="a3"/>
              <w:numPr>
                <w:ilvl w:val="1"/>
                <w:numId w:val="8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เชี่ยวชาญด้านการออกแบบการสอนหรือนักเทคโนโลยีการศึกษ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</w:t>
            </w:r>
            <w:proofErr w:type="spellStart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พัส</w:t>
            </w:r>
            <w:proofErr w:type="spellEnd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ตรา</w:t>
            </w:r>
            <w:proofErr w:type="spellStart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ภรณ์</w:t>
            </w:r>
            <w:proofErr w:type="spellEnd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ฬสิงห์</w:t>
            </w:r>
            <w:r w:rsidR="009E6EA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9E6EA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**</w:t>
            </w:r>
            <w:r w:rsidR="009E6EA7" w:rsidRPr="009E6EA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9E6EA7" w:rsidRPr="009E6EA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ใช้กรณีที่ผู้เสนอรายวิชาไม่มีผู้เชี่ยวชาญในด้านนี้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63F6E" w:rsidP="00863F6E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075-673370 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straporn.kls88@gmail.com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92F66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0E7956" w:rsidRPr="000E7956" w:rsidRDefault="000E7956" w:rsidP="000E795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79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การศึกษา </w:t>
            </w:r>
            <w:r w:rsidRPr="000E795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ศึกษาศาสตร์บัณฑิต สาขาวิชาเทคโนโลยีการศึกษา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มหาวิทยาลัยสงขลานครินทร์ วิทยาเขตปัตตานี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A968E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สบการณ์การทำงาน </w:t>
            </w:r>
            <w:r w:rsidRPr="00A968E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7E7ADA">
              <w:rPr>
                <w:rFonts w:ascii="TH SarabunPSK" w:hAnsi="TH SarabunPSK" w:cs="TH SarabunPSK"/>
                <w:sz w:val="32"/>
                <w:szCs w:val="32"/>
              </w:rPr>
              <w:t>2551-2552</w:t>
            </w:r>
            <w:r w:rsid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ครูสอนวิชาคอมพิวเตอร์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ชาแนะแนว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รียนชั้น</w:t>
            </w:r>
            <w:r w:rsidR="00A968E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</w:t>
            </w:r>
            <w:r w:rsidR="00A968E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ถม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โรงเรียนหวังดี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จังหวัดสงขลา</w:t>
            </w:r>
          </w:p>
          <w:p w:rsidR="00940BC6" w:rsidRPr="00863F6E" w:rsidRDefault="000E7956" w:rsidP="00892F66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E7956">
              <w:rPr>
                <w:rFonts w:ascii="TH SarabunPSK" w:hAnsi="TH SarabunPSK" w:cs="TH SarabunPSK"/>
                <w:sz w:val="32"/>
                <w:szCs w:val="32"/>
              </w:rPr>
              <w:t>2552-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ปัจจุบัน</w:t>
            </w:r>
            <w:r w:rsid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งกัดศูนย์บรรณสารและสื่อการ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968E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</w:t>
            </w:r>
            <w:r w:rsidR="00A968E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วลัยลักษณ์</w:t>
            </w:r>
          </w:p>
        </w:tc>
      </w:tr>
      <w:tr w:rsidR="008B2854" w:rsidRPr="00244351" w:rsidTr="0049482E">
        <w:tc>
          <w:tcPr>
            <w:tcW w:w="9635" w:type="dxa"/>
            <w:gridSpan w:val="2"/>
          </w:tcPr>
          <w:p w:rsidR="008B2854" w:rsidRPr="00244351" w:rsidRDefault="008003B4" w:rsidP="00892F66">
            <w:pPr>
              <w:pStyle w:val="a3"/>
              <w:numPr>
                <w:ilvl w:val="1"/>
                <w:numId w:val="8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ผู้เชี่ยวชาญด้านการผลิตสื่อ</w:t>
            </w:r>
            <w:proofErr w:type="spellStart"/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ีดิ</w:t>
            </w:r>
            <w:proofErr w:type="spellEnd"/>
            <w:r w:rsidR="008B2854"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ัศน์และกราฟ</w:t>
            </w: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ิก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นุ</w:t>
            </w:r>
            <w:proofErr w:type="spellStart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รุณ</w:t>
            </w:r>
            <w:proofErr w:type="spellEnd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ำปากลาย</w:t>
            </w:r>
            <w:r w:rsidR="009E6EA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9E6EA7" w:rsidRPr="009E6EA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*** </w:t>
            </w:r>
            <w:r w:rsidR="009E6EA7" w:rsidRPr="009E6EA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ใช้กรณีที่ผู้เสนอรายวิชาไม่มีผู้เชี่ยวชาญในด้านนี้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075-673316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63F6E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/>
                <w:sz w:val="32"/>
                <w:szCs w:val="32"/>
              </w:rPr>
              <w:t>nukiesjp@gmail.com</w:t>
            </w:r>
          </w:p>
        </w:tc>
      </w:tr>
      <w:tr w:rsidR="00892F66" w:rsidRPr="00244351" w:rsidTr="00193EA3">
        <w:tc>
          <w:tcPr>
            <w:tcW w:w="2387" w:type="dxa"/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892F66" w:rsidRPr="00863F6E" w:rsidRDefault="007E7ADA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E79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การศึกษา </w:t>
            </w:r>
            <w:r w:rsidRPr="000E795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ศึกษาศาสตร์บัณฑิต สาขาวิชาเทคโนโลยีการศึกษา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ทักษิ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A968E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สบการณ์การทำงาน </w:t>
            </w:r>
            <w:r w:rsidRPr="00A968E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:rsidR="00892F66" w:rsidRDefault="007E7ADA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547-2549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ครูปฏิบัติการ</w:t>
            </w: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จำแผนก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น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นิเทศ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คณะนิเทศศาสตร์</w:t>
            </w: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ธุรกิจบัณฑิต</w:t>
            </w:r>
          </w:p>
          <w:p w:rsidR="007E7ADA" w:rsidRDefault="007E7ADA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549-255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ช่าง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ภาพโทรทัศน์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นีวิทยุโทรทัศน์รัฐสภา</w:t>
            </w:r>
          </w:p>
          <w:p w:rsidR="007E7ADA" w:rsidRPr="007E7ADA" w:rsidRDefault="007E7ADA" w:rsidP="00892F66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551-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ปัจจุบัน</w:t>
            </w: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  <w:r w:rsidRPr="007E7AD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7E7ADA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วลัยลักษณ์</w:t>
            </w:r>
          </w:p>
          <w:p w:rsidR="00940BC6" w:rsidRPr="00863F6E" w:rsidRDefault="00940BC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987002">
        <w:tc>
          <w:tcPr>
            <w:tcW w:w="9635" w:type="dxa"/>
            <w:gridSpan w:val="2"/>
          </w:tcPr>
          <w:p w:rsidR="008B2854" w:rsidRPr="00244351" w:rsidRDefault="008B2854" w:rsidP="009E6EA7">
            <w:pPr>
              <w:pStyle w:val="a3"/>
              <w:numPr>
                <w:ilvl w:val="1"/>
                <w:numId w:val="8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เชี่ยวชาญด้านการวัดและประเมินผล</w:t>
            </w:r>
            <w:r w:rsidR="009E6EA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F04EEC" w:rsidRDefault="00F04EEC" w:rsidP="008B2854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 w:rsidRPr="00F04EEC">
              <w:rPr>
                <w:rFonts w:ascii="TH SarabunPSK" w:hAnsi="TH SarabunPSK" w:cs="TH SarabunPSK" w:hint="cs"/>
                <w:sz w:val="32"/>
                <w:szCs w:val="32"/>
                <w:cs/>
              </w:rPr>
              <w:t>ดร.นภารัตน์ ชูเกิด</w:t>
            </w:r>
            <w:r w:rsidR="009E6EA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9E6EA7" w:rsidRPr="009E6EA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*** </w:t>
            </w:r>
            <w:r w:rsidR="009E6EA7" w:rsidRPr="009E6EA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ใช้กรณีที่ผู้เสนอรายวิชาไม่มีผู้เชี่ยวชาญในด้านนี้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F04EEC" w:rsidRDefault="00F04EEC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04EEC">
              <w:rPr>
                <w:rFonts w:ascii="TH SarabunPSK" w:hAnsi="TH SarabunPSK" w:cs="TH SarabunPSK" w:hint="cs"/>
                <w:sz w:val="32"/>
                <w:szCs w:val="32"/>
                <w:cs/>
              </w:rPr>
              <w:t>อาจารย์ มหาวิทยาลัยวลัยลักษณ์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F04EEC" w:rsidRDefault="00F04EEC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04EEC">
              <w:rPr>
                <w:rFonts w:ascii="TH SarabunPSK" w:hAnsi="TH SarabunPSK" w:cs="TH SarabunPSK" w:hint="cs"/>
                <w:sz w:val="32"/>
                <w:szCs w:val="32"/>
                <w:cs/>
              </w:rPr>
              <w:t>075-672271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F04EEC" w:rsidRDefault="00F04EEC" w:rsidP="008B285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04EEC">
              <w:rPr>
                <w:rFonts w:ascii="TH SarabunPSK" w:hAnsi="TH SarabunPSK" w:cs="TH SarabunPSK"/>
                <w:sz w:val="32"/>
                <w:szCs w:val="32"/>
              </w:rPr>
              <w:t>jnaparat@g-mail.wu.ac.th</w:t>
            </w:r>
          </w:p>
        </w:tc>
      </w:tr>
      <w:tr w:rsidR="00892F66" w:rsidRPr="00244351" w:rsidTr="00193EA3">
        <w:tc>
          <w:tcPr>
            <w:tcW w:w="2387" w:type="dxa"/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1204A8" w:rsidRDefault="001204A8" w:rsidP="001204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79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การศึกษา </w:t>
            </w:r>
            <w:r w:rsidRPr="000E795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:rsidR="001204A8" w:rsidRDefault="001204A8" w:rsidP="001204A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550-2555  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.ด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เทคโนโลยีการศึกษา) มหาวิทยาลัยเทคโนโลยีพระจอมเกล้าพระ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นครเหนือ</w:t>
            </w:r>
          </w:p>
          <w:p w:rsidR="001204A8" w:rsidRDefault="001204A8" w:rsidP="001204A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542-2545  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ศษ.บ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เทคโนโลยีการศึกษา)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หาวิทยาลัยเชียงใหม่</w:t>
            </w:r>
          </w:p>
          <w:p w:rsidR="001204A8" w:rsidRDefault="001204A8" w:rsidP="001204A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538-2542  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ศ.บ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เทคโนโลยีการศึกษา)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มหาวิทยาลัยทักษิณ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A968E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สบการณ์การทำงาน </w:t>
            </w:r>
            <w:r w:rsidRPr="00A968E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:rsidR="001204A8" w:rsidRPr="00BD1D1A" w:rsidRDefault="00BD1D1A" w:rsidP="001204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D1D1A">
              <w:rPr>
                <w:rFonts w:ascii="TH SarabunPSK" w:hAnsi="TH SarabunPSK" w:cs="TH SarabunPSK" w:hint="cs"/>
                <w:sz w:val="32"/>
                <w:szCs w:val="32"/>
                <w:cs/>
              </w:rPr>
              <w:t>2545- ปัจจุบัน อาจารย์ สำนักวิชาสารสนเทศศาสตร์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BD1D1A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วลัยลักษณ์</w:t>
            </w:r>
          </w:p>
          <w:p w:rsidR="00940BC6" w:rsidRPr="00863F6E" w:rsidRDefault="00940BC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36996">
        <w:tc>
          <w:tcPr>
            <w:tcW w:w="9635" w:type="dxa"/>
            <w:gridSpan w:val="2"/>
          </w:tcPr>
          <w:p w:rsidR="008B2854" w:rsidRPr="00244351" w:rsidRDefault="008B2854" w:rsidP="00892F66">
            <w:pPr>
              <w:pStyle w:val="a3"/>
              <w:numPr>
                <w:ilvl w:val="1"/>
                <w:numId w:val="8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จ้าหน้าที่ประสานงานรายวิชา</w:t>
            </w: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193EA3">
        <w:tc>
          <w:tcPr>
            <w:tcW w:w="2387" w:type="dxa"/>
          </w:tcPr>
          <w:p w:rsidR="008B2854" w:rsidRPr="00244351" w:rsidRDefault="008B2854" w:rsidP="008B2854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B2854" w:rsidRPr="00863F6E" w:rsidRDefault="008B2854" w:rsidP="008B285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92F66" w:rsidRPr="00244351" w:rsidTr="00193EA3">
        <w:tc>
          <w:tcPr>
            <w:tcW w:w="2387" w:type="dxa"/>
          </w:tcPr>
          <w:p w:rsidR="00892F66" w:rsidRPr="00244351" w:rsidRDefault="00892F66" w:rsidP="00892F66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892F66" w:rsidRPr="00863F6E" w:rsidRDefault="00892F6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892F66" w:rsidRPr="00863F6E" w:rsidRDefault="00892F6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940BC6" w:rsidRPr="00863F6E" w:rsidRDefault="00940BC6" w:rsidP="00892F6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B2854" w:rsidRPr="00244351" w:rsidTr="005965B5">
        <w:tc>
          <w:tcPr>
            <w:tcW w:w="9635" w:type="dxa"/>
            <w:gridSpan w:val="2"/>
          </w:tcPr>
          <w:p w:rsidR="008B2854" w:rsidRPr="00244351" w:rsidRDefault="008B2854" w:rsidP="00892F66">
            <w:pPr>
              <w:pStyle w:val="a3"/>
              <w:numPr>
                <w:ilvl w:val="1"/>
                <w:numId w:val="8"/>
              </w:num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4435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เจ้าหน้าที่เทคนิคนำสื่อขึ้นสู่ระบบออนไลน์</w:t>
            </w:r>
          </w:p>
        </w:tc>
      </w:tr>
      <w:tr w:rsidR="008F038F" w:rsidRPr="00244351" w:rsidTr="00193EA3">
        <w:tc>
          <w:tcPr>
            <w:tcW w:w="2387" w:type="dxa"/>
          </w:tcPr>
          <w:p w:rsidR="008F038F" w:rsidRPr="00244351" w:rsidRDefault="008F038F" w:rsidP="008F038F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-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7248" w:type="dxa"/>
          </w:tcPr>
          <w:p w:rsidR="008F038F" w:rsidRPr="00863F6E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</w:t>
            </w:r>
            <w:proofErr w:type="spellStart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พัส</w:t>
            </w:r>
            <w:proofErr w:type="spellEnd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ตรา</w:t>
            </w:r>
            <w:proofErr w:type="spellStart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ภรณ์</w:t>
            </w:r>
            <w:proofErr w:type="spellEnd"/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ฬสิงห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**</w:t>
            </w:r>
            <w:r w:rsidRPr="009E6EA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Pr="009E6EA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ใช้กรณีที่ผู้เสนอรายวิชาไม่มีผู้เชี่ยวชาญในด้านนี้</w:t>
            </w:r>
          </w:p>
        </w:tc>
      </w:tr>
      <w:tr w:rsidR="008F038F" w:rsidRPr="00244351" w:rsidTr="00193EA3">
        <w:tc>
          <w:tcPr>
            <w:tcW w:w="2387" w:type="dxa"/>
          </w:tcPr>
          <w:p w:rsidR="008F038F" w:rsidRPr="00244351" w:rsidRDefault="008F038F" w:rsidP="008F038F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ตำแหน่ง</w:t>
            </w:r>
          </w:p>
        </w:tc>
        <w:tc>
          <w:tcPr>
            <w:tcW w:w="7248" w:type="dxa"/>
          </w:tcPr>
          <w:p w:rsidR="008F038F" w:rsidRPr="00863F6E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</w:p>
        </w:tc>
      </w:tr>
      <w:tr w:rsidR="008F038F" w:rsidRPr="00244351" w:rsidTr="00193EA3">
        <w:tc>
          <w:tcPr>
            <w:tcW w:w="2387" w:type="dxa"/>
          </w:tcPr>
          <w:p w:rsidR="008F038F" w:rsidRPr="00244351" w:rsidRDefault="008F038F" w:rsidP="008F038F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7248" w:type="dxa"/>
          </w:tcPr>
          <w:p w:rsidR="008F038F" w:rsidRPr="00863F6E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63F6E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075-673370 </w:t>
            </w:r>
          </w:p>
        </w:tc>
      </w:tr>
      <w:tr w:rsidR="008F038F" w:rsidRPr="00244351" w:rsidTr="00193EA3">
        <w:tc>
          <w:tcPr>
            <w:tcW w:w="2387" w:type="dxa"/>
          </w:tcPr>
          <w:p w:rsidR="008F038F" w:rsidRPr="00244351" w:rsidRDefault="008F038F" w:rsidP="008F038F">
            <w:pPr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shd w:val="clear" w:color="auto" w:fill="FFFFFF"/>
              </w:rPr>
              <w:t>e-Mail</w:t>
            </w:r>
          </w:p>
        </w:tc>
        <w:tc>
          <w:tcPr>
            <w:tcW w:w="7248" w:type="dxa"/>
          </w:tcPr>
          <w:p w:rsidR="008F038F" w:rsidRPr="00863F6E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straporn.kls88@gmail.com</w:t>
            </w:r>
          </w:p>
        </w:tc>
      </w:tr>
      <w:tr w:rsidR="008F038F" w:rsidRPr="00244351" w:rsidTr="00193EA3">
        <w:tc>
          <w:tcPr>
            <w:tcW w:w="2387" w:type="dxa"/>
          </w:tcPr>
          <w:p w:rsidR="008F038F" w:rsidRPr="00244351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4351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t>คุณวุฒิและประวัติ</w:t>
            </w:r>
            <w:r w:rsidRPr="00244351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244351">
              <w:rPr>
                <w:rFonts w:ascii="TH SarabunPSK" w:hAnsi="TH SarabunPSK" w:cs="TH SarabunPSK"/>
                <w:sz w:val="22"/>
                <w:szCs w:val="22"/>
                <w:cs/>
              </w:rPr>
              <w:t xml:space="preserve">    (ที่เกี่ยวข้องกับวิชาที่เสนอ)</w:t>
            </w:r>
          </w:p>
        </w:tc>
        <w:tc>
          <w:tcPr>
            <w:tcW w:w="7248" w:type="dxa"/>
          </w:tcPr>
          <w:p w:rsidR="008F038F" w:rsidRPr="000E7956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79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การศึกษา </w:t>
            </w:r>
            <w:r w:rsidRPr="000E795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ศึกษาศาสตร์บัณฑิต สาขาวิชาเทคโนโลยีการศึกษา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มหาวิทยาลัยสงขลานครินทร์ วิทยาเขตปัตตานี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A968E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สบการณ์การทำงาน </w:t>
            </w:r>
            <w:r w:rsidRPr="00A968E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>2551-255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ครูสอนวิชาคอมพิวเตอร์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ชาแนะแนว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รียนชั้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ถม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โรงเรียนหวังดี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จังหวัดสงขลา</w:t>
            </w:r>
          </w:p>
          <w:p w:rsidR="008F038F" w:rsidRDefault="008F038F" w:rsidP="008F038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7956">
              <w:rPr>
                <w:rFonts w:ascii="TH SarabunPSK" w:hAnsi="TH SarabunPSK" w:cs="TH SarabunPSK"/>
                <w:sz w:val="32"/>
                <w:szCs w:val="32"/>
              </w:rPr>
              <w:t>2552-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ปัจจุบัน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เทคโนโลยีการ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งกัดศูนย์บรรณสารและสื่อการศึกษา</w:t>
            </w:r>
            <w:r w:rsidRPr="000E79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</w:t>
            </w:r>
            <w:r w:rsidRPr="000E7956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วลัยลักษณ์</w:t>
            </w:r>
          </w:p>
          <w:p w:rsidR="008F038F" w:rsidRDefault="008F038F" w:rsidP="008F038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038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ประสบการณ์การทำงานทางด้านการจัดการรายวิชาบนระบบ </w:t>
            </w:r>
            <w:r w:rsidRPr="008F038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Thai MOOC :</w:t>
            </w:r>
          </w:p>
          <w:p w:rsidR="008F038F" w:rsidRPr="008F038F" w:rsidRDefault="008F038F" w:rsidP="008F038F">
            <w:pPr>
              <w:pStyle w:val="a3"/>
              <w:numPr>
                <w:ilvl w:val="0"/>
                <w:numId w:val="9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8F038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รายวิชา </w:t>
            </w:r>
            <w:r w:rsidRPr="008F038F">
              <w:rPr>
                <w:rFonts w:ascii="TH SarabunPSK" w:hAnsi="TH SarabunPSK" w:cs="TH SarabunPSK"/>
                <w:sz w:val="32"/>
                <w:szCs w:val="32"/>
              </w:rPr>
              <w:t xml:space="preserve">wu005 </w:t>
            </w:r>
            <w:r w:rsidRPr="008F038F">
              <w:rPr>
                <w:rFonts w:ascii="TH SarabunPSK" w:hAnsi="TH SarabunPSK" w:cs="TH SarabunPSK" w:hint="cs"/>
                <w:sz w:val="32"/>
                <w:szCs w:val="32"/>
                <w:cs/>
              </w:rPr>
              <w:t>เตรียม</w:t>
            </w:r>
            <w:proofErr w:type="spellStart"/>
            <w:r w:rsidRPr="008F038F">
              <w:rPr>
                <w:rFonts w:ascii="TH SarabunPSK" w:hAnsi="TH SarabunPSK" w:cs="TH SarabunPSK" w:hint="cs"/>
                <w:sz w:val="32"/>
                <w:szCs w:val="32"/>
                <w:cs/>
              </w:rPr>
              <w:t>สห</w:t>
            </w:r>
            <w:proofErr w:type="spellEnd"/>
            <w:r w:rsidRPr="008F038F">
              <w:rPr>
                <w:rFonts w:ascii="TH SarabunPSK" w:hAnsi="TH SarabunPSK" w:cs="TH SarabunPSK" w:hint="cs"/>
                <w:sz w:val="32"/>
                <w:szCs w:val="32"/>
                <w:cs/>
              </w:rPr>
              <w:t>กิจศึกษา มหาวิทยาลัยวลัยลักษณ์</w:t>
            </w:r>
          </w:p>
        </w:tc>
      </w:tr>
    </w:tbl>
    <w:p w:rsidR="00503836" w:rsidRPr="00244351" w:rsidRDefault="00503836" w:rsidP="00C44D35">
      <w:pPr>
        <w:spacing w:line="276" w:lineRule="auto"/>
        <w:rPr>
          <w:rFonts w:ascii="TH SarabunPSK" w:hAnsi="TH SarabunPSK" w:cs="TH SarabunPSK"/>
          <w:sz w:val="32"/>
          <w:szCs w:val="32"/>
          <w:cs/>
        </w:rPr>
      </w:pPr>
    </w:p>
    <w:sectPr w:rsidR="00503836" w:rsidRPr="00244351" w:rsidSect="00EC1AD2">
      <w:headerReference w:type="even" r:id="rId8"/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5C5" w:rsidRDefault="00C555C5" w:rsidP="001C048B">
      <w:r>
        <w:separator/>
      </w:r>
    </w:p>
  </w:endnote>
  <w:endnote w:type="continuationSeparator" w:id="0">
    <w:p w:rsidR="00C555C5" w:rsidRDefault="00C555C5" w:rsidP="001C0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048B" w:rsidRPr="00244351" w:rsidRDefault="001C048B">
    <w:pPr>
      <w:pStyle w:val="a8"/>
      <w:rPr>
        <w:rFonts w:ascii="TH SarabunPSK" w:hAnsi="TH SarabunPSK" w:cs="TH SarabunPSK"/>
        <w:sz w:val="28"/>
        <w:szCs w:val="28"/>
        <w:cs/>
      </w:rPr>
    </w:pPr>
    <w:r w:rsidRPr="00244351">
      <w:rPr>
        <w:rFonts w:ascii="TH SarabunPSK" w:hAnsi="TH SarabunPSK" w:cs="TH SarabunPSK"/>
        <w:sz w:val="28"/>
        <w:szCs w:val="28"/>
        <w:cs/>
      </w:rPr>
      <w:t>โครงการมหาวิทยาลัยไซเบอร์ไทย สำนักงานคณะกรรมการการอุดมศึกษา</w:t>
    </w:r>
    <w:r w:rsidR="00080210" w:rsidRPr="00244351">
      <w:rPr>
        <w:rFonts w:ascii="TH SarabunPSK" w:hAnsi="TH SarabunPSK" w:cs="TH SarabunPSK"/>
        <w:sz w:val="28"/>
        <w:szCs w:val="28"/>
      </w:rPr>
      <w:tab/>
      <w:t>(</w:t>
    </w:r>
    <w:r w:rsidR="00080210" w:rsidRPr="00244351">
      <w:rPr>
        <w:rFonts w:ascii="TH SarabunPSK" w:hAnsi="TH SarabunPSK" w:cs="TH SarabunPSK"/>
        <w:sz w:val="28"/>
        <w:szCs w:val="28"/>
        <w:cs/>
      </w:rPr>
      <w:t xml:space="preserve">ปรับปรุง </w:t>
    </w:r>
    <w:r w:rsidR="00080210" w:rsidRPr="00244351">
      <w:rPr>
        <w:rFonts w:ascii="TH SarabunPSK" w:hAnsi="TH SarabunPSK" w:cs="TH SarabunPSK"/>
        <w:sz w:val="28"/>
        <w:szCs w:val="28"/>
      </w:rPr>
      <w:t xml:space="preserve">2 </w:t>
    </w:r>
    <w:r w:rsidR="00080210" w:rsidRPr="00244351">
      <w:rPr>
        <w:rFonts w:ascii="TH SarabunPSK" w:hAnsi="TH SarabunPSK" w:cs="TH SarabunPSK"/>
        <w:sz w:val="28"/>
        <w:szCs w:val="28"/>
        <w:cs/>
      </w:rPr>
      <w:t xml:space="preserve">มี.ค. </w:t>
    </w:r>
    <w:r w:rsidR="00080210" w:rsidRPr="00244351">
      <w:rPr>
        <w:rFonts w:ascii="TH SarabunPSK" w:hAnsi="TH SarabunPSK" w:cs="TH SarabunPSK"/>
        <w:sz w:val="28"/>
        <w:szCs w:val="28"/>
      </w:rPr>
      <w:t>256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5C5" w:rsidRDefault="00C555C5" w:rsidP="001C048B">
      <w:r>
        <w:separator/>
      </w:r>
    </w:p>
  </w:footnote>
  <w:footnote w:type="continuationSeparator" w:id="0">
    <w:p w:rsidR="00C555C5" w:rsidRDefault="00C555C5" w:rsidP="001C0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</w:rPr>
      <w:id w:val="-876696407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Default="00326D03" w:rsidP="00BC7491">
        <w:pPr>
          <w:pStyle w:val="a6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 w:rsidR="001C048B"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1C048B" w:rsidRDefault="001C048B" w:rsidP="001C048B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  <w:rFonts w:ascii="TH SarabunPSK" w:hAnsi="TH SarabunPSK" w:cs="TH SarabunPSK"/>
        <w:sz w:val="28"/>
        <w:szCs w:val="28"/>
      </w:rPr>
      <w:id w:val="858239130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Pr="00244351" w:rsidRDefault="00326D03" w:rsidP="00BC7491">
        <w:pPr>
          <w:pStyle w:val="a6"/>
          <w:framePr w:wrap="none" w:vAnchor="text" w:hAnchor="margin" w:xAlign="right" w:y="1"/>
          <w:rPr>
            <w:rStyle w:val="aa"/>
            <w:rFonts w:ascii="TH SarabunPSK" w:hAnsi="TH SarabunPSK" w:cs="TH SarabunPSK"/>
            <w:sz w:val="28"/>
            <w:szCs w:val="28"/>
          </w:rPr>
        </w:pPr>
        <w:r w:rsidRPr="00244351">
          <w:rPr>
            <w:rStyle w:val="aa"/>
            <w:rFonts w:ascii="TH SarabunPSK" w:hAnsi="TH SarabunPSK" w:cs="TH SarabunPSK"/>
            <w:sz w:val="28"/>
            <w:szCs w:val="28"/>
          </w:rPr>
          <w:fldChar w:fldCharType="begin"/>
        </w:r>
        <w:r w:rsidR="001C048B" w:rsidRPr="00244351">
          <w:rPr>
            <w:rStyle w:val="aa"/>
            <w:rFonts w:ascii="TH SarabunPSK" w:hAnsi="TH SarabunPSK" w:cs="TH SarabunPSK"/>
            <w:sz w:val="28"/>
            <w:szCs w:val="28"/>
          </w:rPr>
          <w:instrText xml:space="preserve"> PAGE </w:instrText>
        </w:r>
        <w:r w:rsidRPr="00244351">
          <w:rPr>
            <w:rStyle w:val="aa"/>
            <w:rFonts w:ascii="TH SarabunPSK" w:hAnsi="TH SarabunPSK" w:cs="TH SarabunPSK"/>
            <w:sz w:val="28"/>
            <w:szCs w:val="28"/>
          </w:rPr>
          <w:fldChar w:fldCharType="separate"/>
        </w:r>
        <w:r w:rsidR="00BD1D1A">
          <w:rPr>
            <w:rStyle w:val="aa"/>
            <w:rFonts w:ascii="TH SarabunPSK" w:hAnsi="TH SarabunPSK" w:cs="TH SarabunPSK"/>
            <w:noProof/>
            <w:sz w:val="28"/>
            <w:szCs w:val="28"/>
          </w:rPr>
          <w:t>5</w:t>
        </w:r>
        <w:r w:rsidRPr="00244351">
          <w:rPr>
            <w:rStyle w:val="aa"/>
            <w:rFonts w:ascii="TH SarabunPSK" w:hAnsi="TH SarabunPSK" w:cs="TH SarabunPSK"/>
            <w:sz w:val="28"/>
            <w:szCs w:val="28"/>
          </w:rPr>
          <w:fldChar w:fldCharType="end"/>
        </w:r>
      </w:p>
    </w:sdtContent>
  </w:sdt>
  <w:p w:rsidR="001C048B" w:rsidRPr="00244351" w:rsidRDefault="0018047E" w:rsidP="001C048B">
    <w:pPr>
      <w:pStyle w:val="a6"/>
      <w:ind w:right="360"/>
      <w:jc w:val="right"/>
      <w:rPr>
        <w:rFonts w:ascii="TH SarabunPSK" w:hAnsi="TH SarabunPSK" w:cs="TH SarabunPSK"/>
        <w:sz w:val="22"/>
        <w:szCs w:val="22"/>
      </w:rPr>
    </w:pPr>
    <w:r w:rsidRPr="00244351">
      <w:rPr>
        <w:rFonts w:ascii="TH SarabunPSK" w:hAnsi="TH SarabunPSK" w:cs="TH SarabunPSK"/>
        <w:color w:val="000000" w:themeColor="text1"/>
        <w:sz w:val="32"/>
        <w:szCs w:val="32"/>
      </w:rPr>
      <w:t>(03-</w:t>
    </w:r>
    <w:r w:rsidR="00940BC6" w:rsidRPr="00244351">
      <w:rPr>
        <w:rFonts w:ascii="TH SarabunPSK" w:hAnsi="TH SarabunPSK" w:cs="TH SarabunPSK"/>
        <w:color w:val="000000" w:themeColor="text1"/>
        <w:sz w:val="32"/>
        <w:szCs w:val="32"/>
        <w:cs/>
      </w:rPr>
      <w:t>แบบฟอร์มแสดงข้อมูลผู้เชี่ยวชาญ</w:t>
    </w:r>
    <w:r w:rsidR="00940BC6" w:rsidRPr="00244351">
      <w:rPr>
        <w:rFonts w:ascii="TH SarabunPSK" w:hAnsi="TH SarabunPSK" w:cs="TH SarabunPSK"/>
        <w:color w:val="000000" w:themeColor="text1"/>
        <w:sz w:val="32"/>
        <w:szCs w:val="32"/>
      </w:rPr>
      <w:t xml:space="preserve"> </w:t>
    </w:r>
    <w:r w:rsidR="00940BC6" w:rsidRPr="00244351">
      <w:rPr>
        <w:rFonts w:ascii="TH SarabunPSK" w:hAnsi="TH SarabunPSK" w:cs="TH SarabunPSK"/>
        <w:color w:val="000000" w:themeColor="text1"/>
        <w:sz w:val="32"/>
        <w:szCs w:val="32"/>
        <w:cs/>
      </w:rPr>
      <w:t>ผู้ทรงคุณวุฒิ</w:t>
    </w:r>
    <w:r w:rsidR="00940BC6" w:rsidRPr="00244351">
      <w:rPr>
        <w:rFonts w:ascii="TH SarabunPSK" w:hAnsi="TH SarabunPSK" w:cs="TH SarabunPSK"/>
        <w:color w:val="000000" w:themeColor="text1"/>
        <w:sz w:val="32"/>
        <w:szCs w:val="32"/>
      </w:rPr>
      <w:t xml:space="preserve"> </w:t>
    </w:r>
    <w:r w:rsidR="00940BC6" w:rsidRPr="00244351">
      <w:rPr>
        <w:rFonts w:ascii="TH SarabunPSK" w:hAnsi="TH SarabunPSK" w:cs="TH SarabunPSK"/>
        <w:color w:val="000000" w:themeColor="text1"/>
        <w:sz w:val="32"/>
        <w:szCs w:val="32"/>
        <w:cs/>
      </w:rPr>
      <w:t>และทีมพัฒนารายวิชา</w:t>
    </w:r>
    <w:r w:rsidRPr="00244351">
      <w:rPr>
        <w:rFonts w:ascii="TH SarabunPSK" w:hAnsi="TH SarabunPSK" w:cs="TH SarabunPSK"/>
        <w:color w:val="000000" w:themeColor="text1"/>
        <w:sz w:val="32"/>
        <w:szCs w:val="32"/>
      </w:rPr>
      <w:t>)</w:t>
    </w:r>
    <w:r w:rsidR="001C048B" w:rsidRPr="00244351">
      <w:rPr>
        <w:rFonts w:ascii="TH SarabunPSK" w:hAnsi="TH SarabunPSK" w:cs="TH SarabunPSK"/>
        <w:sz w:val="22"/>
        <w:szCs w:val="22"/>
        <w:cs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EA75A2"/>
    <w:multiLevelType w:val="hybridMultilevel"/>
    <w:tmpl w:val="B694C578"/>
    <w:lvl w:ilvl="0" w:tplc="26A6F020">
      <w:start w:val="2552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B4CB1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37853A01"/>
    <w:multiLevelType w:val="multilevel"/>
    <w:tmpl w:val="D472B9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2"/>
      </w:rPr>
    </w:lvl>
  </w:abstractNum>
  <w:abstractNum w:abstractNumId="3" w15:restartNumberingAfterBreak="0">
    <w:nsid w:val="37B253D2"/>
    <w:multiLevelType w:val="hybridMultilevel"/>
    <w:tmpl w:val="D6AE5710"/>
    <w:lvl w:ilvl="0" w:tplc="F294C21A">
      <w:start w:val="1"/>
      <w:numFmt w:val="decimal"/>
      <w:lvlText w:val="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3D343B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0821DE"/>
    <w:multiLevelType w:val="hybridMultilevel"/>
    <w:tmpl w:val="79426D1A"/>
    <w:lvl w:ilvl="0" w:tplc="BA340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12425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CA7C78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8" w15:restartNumberingAfterBreak="0">
    <w:nsid w:val="698E321C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GytLQwt7Q0NTMwMrdU0lEKTi0uzszPAykwrgUAwpyhmywAAAA="/>
  </w:docVars>
  <w:rsids>
    <w:rsidRoot w:val="00191F82"/>
    <w:rsid w:val="00013632"/>
    <w:rsid w:val="00031E4F"/>
    <w:rsid w:val="00080210"/>
    <w:rsid w:val="000A3671"/>
    <w:rsid w:val="000A6C9F"/>
    <w:rsid w:val="000A71AD"/>
    <w:rsid w:val="000C047D"/>
    <w:rsid w:val="000E7956"/>
    <w:rsid w:val="00107183"/>
    <w:rsid w:val="001204A8"/>
    <w:rsid w:val="0017078F"/>
    <w:rsid w:val="0018047E"/>
    <w:rsid w:val="00191F82"/>
    <w:rsid w:val="00193EA3"/>
    <w:rsid w:val="001C048B"/>
    <w:rsid w:val="001C6B6B"/>
    <w:rsid w:val="00206396"/>
    <w:rsid w:val="00243F00"/>
    <w:rsid w:val="00244351"/>
    <w:rsid w:val="00252E11"/>
    <w:rsid w:val="00282B70"/>
    <w:rsid w:val="002E3F6A"/>
    <w:rsid w:val="0030273B"/>
    <w:rsid w:val="00306A7E"/>
    <w:rsid w:val="0032259E"/>
    <w:rsid w:val="00326D03"/>
    <w:rsid w:val="003273D3"/>
    <w:rsid w:val="00327961"/>
    <w:rsid w:val="00355FD1"/>
    <w:rsid w:val="00382345"/>
    <w:rsid w:val="003D023F"/>
    <w:rsid w:val="004167D1"/>
    <w:rsid w:val="0045552C"/>
    <w:rsid w:val="00466EB4"/>
    <w:rsid w:val="00480AB6"/>
    <w:rsid w:val="004D56F3"/>
    <w:rsid w:val="004D7701"/>
    <w:rsid w:val="004F1070"/>
    <w:rsid w:val="004F48D9"/>
    <w:rsid w:val="004F6053"/>
    <w:rsid w:val="00503836"/>
    <w:rsid w:val="005346FB"/>
    <w:rsid w:val="00536521"/>
    <w:rsid w:val="00540A69"/>
    <w:rsid w:val="00564BCB"/>
    <w:rsid w:val="00565158"/>
    <w:rsid w:val="00572260"/>
    <w:rsid w:val="00573060"/>
    <w:rsid w:val="005B0DAE"/>
    <w:rsid w:val="005D5CFA"/>
    <w:rsid w:val="005F40FF"/>
    <w:rsid w:val="00631993"/>
    <w:rsid w:val="006C17FA"/>
    <w:rsid w:val="00720A9D"/>
    <w:rsid w:val="00735537"/>
    <w:rsid w:val="007554CE"/>
    <w:rsid w:val="00764C1C"/>
    <w:rsid w:val="007879A2"/>
    <w:rsid w:val="0079363C"/>
    <w:rsid w:val="007E7ADA"/>
    <w:rsid w:val="008003B4"/>
    <w:rsid w:val="00850F63"/>
    <w:rsid w:val="00863F6E"/>
    <w:rsid w:val="00892F66"/>
    <w:rsid w:val="008B2854"/>
    <w:rsid w:val="008F038F"/>
    <w:rsid w:val="008F148D"/>
    <w:rsid w:val="00940BC6"/>
    <w:rsid w:val="0094140B"/>
    <w:rsid w:val="009444A0"/>
    <w:rsid w:val="00967A62"/>
    <w:rsid w:val="00980066"/>
    <w:rsid w:val="009C768F"/>
    <w:rsid w:val="009D4BDA"/>
    <w:rsid w:val="009E6EA7"/>
    <w:rsid w:val="00A563BE"/>
    <w:rsid w:val="00A82D9C"/>
    <w:rsid w:val="00A968EC"/>
    <w:rsid w:val="00AA1052"/>
    <w:rsid w:val="00B06819"/>
    <w:rsid w:val="00B0752E"/>
    <w:rsid w:val="00B22E89"/>
    <w:rsid w:val="00B4455B"/>
    <w:rsid w:val="00B44584"/>
    <w:rsid w:val="00B54B4F"/>
    <w:rsid w:val="00B72E56"/>
    <w:rsid w:val="00B74695"/>
    <w:rsid w:val="00B93A28"/>
    <w:rsid w:val="00B95962"/>
    <w:rsid w:val="00BD1D1A"/>
    <w:rsid w:val="00C159E8"/>
    <w:rsid w:val="00C44D35"/>
    <w:rsid w:val="00C555C5"/>
    <w:rsid w:val="00C64A8E"/>
    <w:rsid w:val="00CC3235"/>
    <w:rsid w:val="00CC4463"/>
    <w:rsid w:val="00CF4B93"/>
    <w:rsid w:val="00D10BE9"/>
    <w:rsid w:val="00D11886"/>
    <w:rsid w:val="00D40C30"/>
    <w:rsid w:val="00D92C91"/>
    <w:rsid w:val="00DC3F53"/>
    <w:rsid w:val="00DF4C76"/>
    <w:rsid w:val="00E136DA"/>
    <w:rsid w:val="00E33C25"/>
    <w:rsid w:val="00E622BF"/>
    <w:rsid w:val="00E706F6"/>
    <w:rsid w:val="00EA1D09"/>
    <w:rsid w:val="00EC1AD2"/>
    <w:rsid w:val="00EF7BE2"/>
    <w:rsid w:val="00EF7CD1"/>
    <w:rsid w:val="00F04EEC"/>
    <w:rsid w:val="00F05607"/>
    <w:rsid w:val="00F65516"/>
    <w:rsid w:val="00FA1F69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B478060-78BC-4C14-ADE0-900608A94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F82"/>
    <w:rPr>
      <w:rFonts w:ascii="Times New Roman" w:eastAsia="Times New Roman" w:hAnsi="Times New Roman" w:cs="Times New Roman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F82"/>
    <w:pPr>
      <w:ind w:left="720"/>
    </w:pPr>
  </w:style>
  <w:style w:type="paragraph" w:styleId="a4">
    <w:name w:val="No Spacing"/>
    <w:uiPriority w:val="1"/>
    <w:qFormat/>
    <w:rsid w:val="00191F82"/>
    <w:rPr>
      <w:rFonts w:ascii="Calibri" w:eastAsia="Calibri" w:hAnsi="Calibri" w:cs="Cordia New"/>
      <w:sz w:val="22"/>
      <w:szCs w:val="28"/>
      <w:lang w:bidi="th-TH"/>
    </w:rPr>
  </w:style>
  <w:style w:type="table" w:styleId="a5">
    <w:name w:val="Table Grid"/>
    <w:basedOn w:val="a1"/>
    <w:uiPriority w:val="39"/>
    <w:rsid w:val="00EF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7">
    <w:name w:val="หัวกระดาษ อักขระ"/>
    <w:basedOn w:val="a0"/>
    <w:link w:val="a6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paragraph" w:styleId="a8">
    <w:name w:val="footer"/>
    <w:basedOn w:val="a"/>
    <w:link w:val="a9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9">
    <w:name w:val="ท้ายกระดาษ อักขระ"/>
    <w:basedOn w:val="a0"/>
    <w:link w:val="a8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character" w:styleId="aa">
    <w:name w:val="page number"/>
    <w:basedOn w:val="a0"/>
    <w:uiPriority w:val="99"/>
    <w:semiHidden/>
    <w:unhideWhenUsed/>
    <w:rsid w:val="001C0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59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958</Words>
  <Characters>5465</Characters>
  <Application>Microsoft Office Word</Application>
  <DocSecurity>0</DocSecurity>
  <Lines>45</Lines>
  <Paragraphs>1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regate</cp:lastModifiedBy>
  <cp:revision>13</cp:revision>
  <cp:lastPrinted>2018-02-22T17:28:00Z</cp:lastPrinted>
  <dcterms:created xsi:type="dcterms:W3CDTF">2018-03-02T14:37:00Z</dcterms:created>
  <dcterms:modified xsi:type="dcterms:W3CDTF">2018-03-14T04:02:00Z</dcterms:modified>
</cp:coreProperties>
</file>